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3B97E" w14:textId="77777777" w:rsidR="003036D3" w:rsidRDefault="00000000">
      <w:pPr>
        <w:pStyle w:val="Title"/>
      </w:pPr>
      <w:r>
        <w:t>Отчёт по лабораторной работе №4</w:t>
      </w:r>
    </w:p>
    <w:p w14:paraId="2270031F" w14:textId="77777777" w:rsidR="003036D3" w:rsidRDefault="00000000">
      <w:pPr>
        <w:pStyle w:val="Subtitle"/>
      </w:pPr>
      <w:r>
        <w:t>Дисциплина: архитектура компьютеров и операционные системы</w:t>
      </w:r>
    </w:p>
    <w:p w14:paraId="3E3488C4" w14:textId="6BA82428" w:rsidR="003036D3" w:rsidRPr="00C31C46" w:rsidRDefault="00C31C46">
      <w:pPr>
        <w:pStyle w:val="Author"/>
        <w:rPr>
          <w:lang w:val="en-US"/>
        </w:rPr>
      </w:pPr>
      <w:r>
        <w:t>Авдадаев Джамал Гелан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87158773"/>
        <w:docPartObj>
          <w:docPartGallery w:val="Table of Contents"/>
          <w:docPartUnique/>
        </w:docPartObj>
      </w:sdtPr>
      <w:sdtContent>
        <w:p w14:paraId="006F8C24" w14:textId="77777777" w:rsidR="003036D3" w:rsidRDefault="00000000">
          <w:pPr>
            <w:pStyle w:val="TOCHeading"/>
          </w:pPr>
          <w:r>
            <w:t>Содержание</w:t>
          </w:r>
        </w:p>
        <w:p w14:paraId="525FF8C0" w14:textId="77777777" w:rsidR="00CF45D5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5154154" w:history="1">
            <w:r w:rsidR="00CF45D5" w:rsidRPr="005E3078">
              <w:rPr>
                <w:rStyle w:val="Hyperlink"/>
                <w:noProof/>
              </w:rPr>
              <w:t>1</w:t>
            </w:r>
            <w:r w:rsidR="00CF45D5">
              <w:rPr>
                <w:noProof/>
              </w:rPr>
              <w:tab/>
            </w:r>
            <w:r w:rsidR="00CF45D5" w:rsidRPr="005E3078">
              <w:rPr>
                <w:rStyle w:val="Hyperlink"/>
                <w:noProof/>
              </w:rPr>
              <w:t>Цель работы</w:t>
            </w:r>
            <w:r w:rsidR="00CF45D5">
              <w:rPr>
                <w:noProof/>
                <w:webHidden/>
              </w:rPr>
              <w:tab/>
            </w:r>
            <w:r w:rsidR="00CF45D5">
              <w:rPr>
                <w:noProof/>
                <w:webHidden/>
              </w:rPr>
              <w:fldChar w:fldCharType="begin"/>
            </w:r>
            <w:r w:rsidR="00CF45D5">
              <w:rPr>
                <w:noProof/>
                <w:webHidden/>
              </w:rPr>
              <w:instrText xml:space="preserve"> PAGEREF _Toc155154154 \h </w:instrText>
            </w:r>
            <w:r w:rsidR="00CF45D5">
              <w:rPr>
                <w:noProof/>
                <w:webHidden/>
              </w:rPr>
            </w:r>
            <w:r w:rsidR="00CF45D5">
              <w:rPr>
                <w:noProof/>
                <w:webHidden/>
              </w:rPr>
              <w:fldChar w:fldCharType="separate"/>
            </w:r>
            <w:r w:rsidR="00CF45D5">
              <w:rPr>
                <w:noProof/>
                <w:webHidden/>
              </w:rPr>
              <w:t>1</w:t>
            </w:r>
            <w:r w:rsidR="00CF45D5">
              <w:rPr>
                <w:noProof/>
                <w:webHidden/>
              </w:rPr>
              <w:fldChar w:fldCharType="end"/>
            </w:r>
          </w:hyperlink>
        </w:p>
        <w:p w14:paraId="46D6B604" w14:textId="77777777" w:rsidR="00CF45D5" w:rsidRDefault="00CF45D5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54155" w:history="1">
            <w:r w:rsidRPr="005E3078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5E3078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54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19BB5" w14:textId="77777777" w:rsidR="00CF45D5" w:rsidRDefault="00CF45D5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54156" w:history="1">
            <w:r w:rsidRPr="005E3078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5E3078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54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8F49F1" w14:textId="77777777" w:rsidR="00CF45D5" w:rsidRDefault="00CF45D5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54157" w:history="1">
            <w:r w:rsidRPr="005E3078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5E3078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54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47E91" w14:textId="77777777" w:rsidR="00CF45D5" w:rsidRDefault="00CF45D5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54158" w:history="1">
            <w:r w:rsidRPr="005E3078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5E3078">
              <w:rPr>
                <w:rStyle w:val="Hyperlink"/>
                <w:noProof/>
              </w:rPr>
              <w:t>Программа Hello world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54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83640" w14:textId="77777777" w:rsidR="00CF45D5" w:rsidRDefault="00CF45D5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54159" w:history="1">
            <w:r w:rsidRPr="005E3078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5E3078">
              <w:rPr>
                <w:rStyle w:val="Hyperlink"/>
                <w:noProof/>
              </w:rPr>
              <w:t>Транслятор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54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60A38" w14:textId="77777777" w:rsidR="00CF45D5" w:rsidRDefault="00CF45D5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54160" w:history="1">
            <w:r w:rsidRPr="005E3078">
              <w:rPr>
                <w:rStyle w:val="Hyperlink"/>
                <w:noProof/>
              </w:rPr>
              <w:t>4.3</w:t>
            </w:r>
            <w:r>
              <w:rPr>
                <w:noProof/>
              </w:rPr>
              <w:tab/>
            </w:r>
            <w:r w:rsidRPr="005E3078">
              <w:rPr>
                <w:rStyle w:val="Hyperlink"/>
                <w:noProof/>
              </w:rPr>
              <w:t>Расширенный синтаксис командной строки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54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2ED11" w14:textId="77777777" w:rsidR="00CF45D5" w:rsidRDefault="00CF45D5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54161" w:history="1">
            <w:r w:rsidRPr="005E3078">
              <w:rPr>
                <w:rStyle w:val="Hyperlink"/>
                <w:noProof/>
              </w:rPr>
              <w:t>4.4</w:t>
            </w:r>
            <w:r>
              <w:rPr>
                <w:noProof/>
              </w:rPr>
              <w:tab/>
            </w:r>
            <w:r w:rsidRPr="005E3078">
              <w:rPr>
                <w:rStyle w:val="Hyperlink"/>
                <w:noProof/>
              </w:rPr>
              <w:t>Компоновщик 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54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DA680" w14:textId="77777777" w:rsidR="00CF45D5" w:rsidRDefault="00CF45D5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54162" w:history="1">
            <w:r w:rsidRPr="005E3078">
              <w:rPr>
                <w:rStyle w:val="Hyperlink"/>
                <w:noProof/>
              </w:rPr>
              <w:t>4.5</w:t>
            </w:r>
            <w:r>
              <w:rPr>
                <w:noProof/>
              </w:rPr>
              <w:tab/>
            </w:r>
            <w:r w:rsidRPr="005E3078">
              <w:rPr>
                <w:rStyle w:val="Hyperlink"/>
                <w:noProof/>
              </w:rPr>
              <w:t>Запуск исполняемо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54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96A20" w14:textId="77777777" w:rsidR="00CF45D5" w:rsidRDefault="00CF45D5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54163" w:history="1">
            <w:r w:rsidRPr="005E3078">
              <w:rPr>
                <w:rStyle w:val="Hyperlink"/>
                <w:noProof/>
              </w:rPr>
              <w:t>4.6</w:t>
            </w:r>
            <w:r>
              <w:rPr>
                <w:noProof/>
              </w:rPr>
              <w:tab/>
            </w:r>
            <w:r w:rsidRPr="005E3078">
              <w:rPr>
                <w:rStyle w:val="Hyperlink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54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8F722" w14:textId="77777777" w:rsidR="00CF45D5" w:rsidRDefault="00CF45D5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54164" w:history="1">
            <w:r w:rsidRPr="005E3078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5E3078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54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DC550" w14:textId="77777777" w:rsidR="00CF45D5" w:rsidRDefault="00CF45D5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54165" w:history="1">
            <w:r w:rsidRPr="005E3078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5E3078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54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798E7" w14:textId="77777777" w:rsidR="003036D3" w:rsidRDefault="00000000">
          <w:r>
            <w:fldChar w:fldCharType="end"/>
          </w:r>
        </w:p>
      </w:sdtContent>
    </w:sdt>
    <w:p w14:paraId="6731C615" w14:textId="77777777" w:rsidR="003036D3" w:rsidRDefault="00000000">
      <w:pPr>
        <w:pStyle w:val="Heading1"/>
      </w:pPr>
      <w:bookmarkStart w:id="0" w:name="цель-работы"/>
      <w:bookmarkStart w:id="1" w:name="_Toc155154154"/>
      <w:r>
        <w:rPr>
          <w:rStyle w:val="SectionNumber"/>
        </w:rPr>
        <w:t>1</w:t>
      </w:r>
      <w:r>
        <w:tab/>
        <w:t>Цель работы</w:t>
      </w:r>
      <w:bookmarkEnd w:id="1"/>
    </w:p>
    <w:p w14:paraId="7B89109B" w14:textId="77777777" w:rsidR="003036D3" w:rsidRDefault="00000000">
      <w:pPr>
        <w:pStyle w:val="FirstParagraph"/>
      </w:pPr>
      <w:r>
        <w:t>Целью данной лабораторной работы является освоение процедуры компиляции и сборки программ, написанных на ассемблере NASM.</w:t>
      </w:r>
    </w:p>
    <w:p w14:paraId="544F099C" w14:textId="77777777" w:rsidR="003036D3" w:rsidRDefault="00000000">
      <w:pPr>
        <w:pStyle w:val="Heading1"/>
      </w:pPr>
      <w:bookmarkStart w:id="2" w:name="задание"/>
      <w:bookmarkStart w:id="3" w:name="_Toc15515415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773096E3" w14:textId="77777777" w:rsidR="003036D3" w:rsidRDefault="00000000">
      <w:pPr>
        <w:pStyle w:val="Compact"/>
        <w:numPr>
          <w:ilvl w:val="0"/>
          <w:numId w:val="2"/>
        </w:numPr>
      </w:pPr>
      <w:r>
        <w:t>Программа Hello world!</w:t>
      </w:r>
    </w:p>
    <w:p w14:paraId="1E196DEA" w14:textId="77777777" w:rsidR="003036D3" w:rsidRDefault="00000000">
      <w:pPr>
        <w:pStyle w:val="Compact"/>
        <w:numPr>
          <w:ilvl w:val="0"/>
          <w:numId w:val="2"/>
        </w:numPr>
      </w:pPr>
      <w:r>
        <w:t>Транслятор NASM</w:t>
      </w:r>
    </w:p>
    <w:p w14:paraId="509A6FC4" w14:textId="77777777" w:rsidR="003036D3" w:rsidRDefault="00000000">
      <w:pPr>
        <w:pStyle w:val="Compact"/>
        <w:numPr>
          <w:ilvl w:val="0"/>
          <w:numId w:val="2"/>
        </w:numPr>
      </w:pPr>
      <w:r>
        <w:t>Расширенный синтаксис командной строки NASM</w:t>
      </w:r>
    </w:p>
    <w:p w14:paraId="4FBE902A" w14:textId="77777777" w:rsidR="003036D3" w:rsidRDefault="00000000">
      <w:pPr>
        <w:pStyle w:val="Compact"/>
        <w:numPr>
          <w:ilvl w:val="0"/>
          <w:numId w:val="2"/>
        </w:numPr>
      </w:pPr>
      <w:r>
        <w:t>Компоновщик LD</w:t>
      </w:r>
    </w:p>
    <w:p w14:paraId="5CAD6C8E" w14:textId="77777777" w:rsidR="003036D3" w:rsidRDefault="00000000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14:paraId="042A6080" w14:textId="77777777" w:rsidR="003036D3" w:rsidRDefault="00000000">
      <w:pPr>
        <w:pStyle w:val="Compact"/>
        <w:numPr>
          <w:ilvl w:val="0"/>
          <w:numId w:val="2"/>
        </w:numPr>
      </w:pPr>
      <w:r>
        <w:t>Задание для самостоятельной работы</w:t>
      </w:r>
    </w:p>
    <w:p w14:paraId="68C4CAF7" w14:textId="77777777" w:rsidR="003036D3" w:rsidRDefault="00000000">
      <w:pPr>
        <w:pStyle w:val="Heading1"/>
      </w:pPr>
      <w:bookmarkStart w:id="4" w:name="теоретическое-введение"/>
      <w:bookmarkStart w:id="5" w:name="_Toc155154156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60AB55F9" w14:textId="77777777" w:rsidR="003036D3" w:rsidRDefault="00000000">
      <w:pPr>
        <w:pStyle w:val="FirstParagraph"/>
      </w:pP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</w:t>
      </w:r>
      <w:r>
        <w:lastRenderedPageBreak/>
        <w:t>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• RAX, RCX, RDX, RBX, RSI, RDI — 64-битные • EAX, ECX, EDX, EBX, ESI, EDI — 32-битные • AX, CX, DX, BX, SI, DI — 16-битные • AH, AL, CH, CL, DH, DL, BH, BL — 8-битные (половинки 16-битных регистров). Например, AH (high AX) — старшие 8 бит регистра AX, AL (low AX) — младшие 8 бит регистра AX. 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 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 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p w14:paraId="280E0F0B" w14:textId="77777777" w:rsidR="003036D3" w:rsidRDefault="00000000">
      <w:pPr>
        <w:pStyle w:val="Heading1"/>
      </w:pPr>
      <w:bookmarkStart w:id="6" w:name="выполнение-лабораторной-работы"/>
      <w:bookmarkStart w:id="7" w:name="_Toc155154157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3E63EDD1" w14:textId="77777777" w:rsidR="003036D3" w:rsidRDefault="00000000">
      <w:pPr>
        <w:pStyle w:val="Heading2"/>
      </w:pPr>
      <w:bookmarkStart w:id="8" w:name="программа-hello-world"/>
      <w:bookmarkStart w:id="9" w:name="_Toc155154158"/>
      <w:r>
        <w:rPr>
          <w:rStyle w:val="SectionNumber"/>
        </w:rPr>
        <w:t>4.1</w:t>
      </w:r>
      <w:r>
        <w:tab/>
        <w:t>Программа Hello world!</w:t>
      </w:r>
      <w:bookmarkEnd w:id="9"/>
    </w:p>
    <w:p w14:paraId="1AA73615" w14:textId="77777777" w:rsidR="003036D3" w:rsidRDefault="00000000">
      <w:pPr>
        <w:pStyle w:val="FirstParagraph"/>
      </w:pPr>
      <w:r>
        <w:t xml:space="preserve">Создаю каталог для работы с программами на языке ассемблера NASM и перехожу в созданный каталог. (рис. </w:t>
      </w:r>
      <w:hyperlink w:anchor="fig:001">
        <w:r>
          <w:rPr>
            <w:rStyle w:val="Hyperlink"/>
          </w:rPr>
          <w:t>12</w:t>
        </w:r>
      </w:hyperlink>
      <w:r>
        <w:t>)</w:t>
      </w:r>
    </w:p>
    <w:p w14:paraId="1BD27E3A" w14:textId="7862A885" w:rsidR="003036D3" w:rsidRDefault="00D16F26">
      <w:pPr>
        <w:pStyle w:val="CaptionedFigure"/>
      </w:pPr>
      <w:r>
        <w:rPr>
          <w:noProof/>
        </w:rPr>
        <w:lastRenderedPageBreak/>
        <w:drawing>
          <wp:inline distT="0" distB="0" distL="0" distR="0" wp14:anchorId="7BE7FD09" wp14:editId="5D8C4FAD">
            <wp:extent cx="6152515" cy="626110"/>
            <wp:effectExtent l="0" t="0" r="635" b="2540"/>
            <wp:docPr id="1613432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432553" name="Picture 161343255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2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12C31" w14:textId="77777777" w:rsidR="003036D3" w:rsidRDefault="00000000">
      <w:pPr>
        <w:pStyle w:val="ImageCaption"/>
      </w:pPr>
      <w:r>
        <w:t>Figure 1: Переход в каталог</w:t>
      </w:r>
    </w:p>
    <w:p w14:paraId="60494BAF" w14:textId="77777777" w:rsidR="003036D3" w:rsidRDefault="00000000">
      <w:pPr>
        <w:pStyle w:val="BodyText"/>
      </w:pPr>
      <w:r>
        <w:t xml:space="preserve">Создаю текстовый файл с именем hello.asm, открываю этот файл с помощью текстового редактора и ввожу следующий текст. (рис. </w:t>
      </w:r>
      <w:hyperlink w:anchor="fig:001">
        <w:r>
          <w:rPr>
            <w:rStyle w:val="Hyperlink"/>
          </w:rPr>
          <w:t>12</w:t>
        </w:r>
      </w:hyperlink>
      <w:r>
        <w:t>)</w:t>
      </w:r>
    </w:p>
    <w:p w14:paraId="76E96A63" w14:textId="12D11D44" w:rsidR="003036D3" w:rsidRDefault="00D16F26">
      <w:pPr>
        <w:pStyle w:val="CaptionedFigure"/>
      </w:pPr>
      <w:r>
        <w:rPr>
          <w:noProof/>
        </w:rPr>
        <w:drawing>
          <wp:inline distT="0" distB="0" distL="0" distR="0" wp14:anchorId="7B5C6529" wp14:editId="46699894">
            <wp:extent cx="6152515" cy="2144395"/>
            <wp:effectExtent l="0" t="0" r="635" b="8255"/>
            <wp:docPr id="225014323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014323" name="Picture 6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354CB" w14:textId="77777777" w:rsidR="003036D3" w:rsidRDefault="00000000">
      <w:pPr>
        <w:pStyle w:val="ImageCaption"/>
      </w:pPr>
      <w:r>
        <w:t>Figure 2: Ввод данного текста в файл</w:t>
      </w:r>
    </w:p>
    <w:p w14:paraId="5BF8E143" w14:textId="77777777" w:rsidR="003036D3" w:rsidRDefault="00000000">
      <w:pPr>
        <w:pStyle w:val="Heading2"/>
      </w:pPr>
      <w:bookmarkStart w:id="10" w:name="транслятор-nasm"/>
      <w:bookmarkStart w:id="11" w:name="_Toc155154159"/>
      <w:bookmarkEnd w:id="8"/>
      <w:r>
        <w:rPr>
          <w:rStyle w:val="SectionNumber"/>
        </w:rPr>
        <w:t>4.2</w:t>
      </w:r>
      <w:r>
        <w:tab/>
        <w:t>Транслятор NASM</w:t>
      </w:r>
      <w:bookmarkEnd w:id="11"/>
    </w:p>
    <w:p w14:paraId="75E6A85E" w14:textId="77777777" w:rsidR="003036D3" w:rsidRDefault="00000000">
      <w:pPr>
        <w:pStyle w:val="FirstParagraph"/>
      </w:pPr>
      <w:r>
        <w:t xml:space="preserve">Компилируем приведённый выше текст программы при помощи команды nasm -f elf hello.asm «Hello World» и проверим, что файл создан. (рис. </w:t>
      </w:r>
      <w:hyperlink w:anchor="fig:001">
        <w:r>
          <w:rPr>
            <w:rStyle w:val="Hyperlink"/>
          </w:rPr>
          <w:t>12</w:t>
        </w:r>
      </w:hyperlink>
      <w:r>
        <w:t>)</w:t>
      </w:r>
    </w:p>
    <w:p w14:paraId="2CD626F8" w14:textId="6ABE2A30" w:rsidR="003036D3" w:rsidRDefault="00D16F26">
      <w:pPr>
        <w:pStyle w:val="CaptionedFigure"/>
      </w:pPr>
      <w:r>
        <w:rPr>
          <w:noProof/>
        </w:rPr>
        <w:drawing>
          <wp:inline distT="0" distB="0" distL="0" distR="0" wp14:anchorId="1C656ED9" wp14:editId="1EFBBBEC">
            <wp:extent cx="6152515" cy="584200"/>
            <wp:effectExtent l="0" t="0" r="635" b="6350"/>
            <wp:docPr id="128681896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818965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1C5A5" w14:textId="77777777" w:rsidR="003036D3" w:rsidRDefault="00000000">
      <w:pPr>
        <w:pStyle w:val="ImageCaption"/>
      </w:pPr>
      <w:r>
        <w:t>Figure 3: Компиляция текста с помощью команды</w:t>
      </w:r>
    </w:p>
    <w:p w14:paraId="0F2824B5" w14:textId="77777777" w:rsidR="003036D3" w:rsidRDefault="00000000">
      <w:pPr>
        <w:pStyle w:val="Heading2"/>
      </w:pPr>
      <w:bookmarkStart w:id="12" w:name="Xdc17a5752fa00a483b4c767734f3f62aaf44a07"/>
      <w:bookmarkStart w:id="13" w:name="_Toc155154160"/>
      <w:bookmarkEnd w:id="10"/>
      <w:r>
        <w:rPr>
          <w:rStyle w:val="SectionNumber"/>
        </w:rPr>
        <w:t>4.3</w:t>
      </w:r>
      <w:r>
        <w:tab/>
        <w:t>Расширенный синтаксис командной строки NASM</w:t>
      </w:r>
      <w:bookmarkEnd w:id="13"/>
    </w:p>
    <w:p w14:paraId="1214FE76" w14:textId="77777777" w:rsidR="003036D3" w:rsidRDefault="00000000">
      <w:pPr>
        <w:pStyle w:val="FirstParagraph"/>
      </w:pPr>
      <w:r>
        <w:t xml:space="preserve">С помощью команды nasm -o obj.o -f elf -g -l list.lst hello.asm скомпилируем исходный файл hello.asm в obj.o и проверим, что файл создан. (рис. </w:t>
      </w:r>
      <w:hyperlink w:anchor="fig:001">
        <w:r>
          <w:rPr>
            <w:rStyle w:val="Hyperlink"/>
          </w:rPr>
          <w:t>12</w:t>
        </w:r>
      </w:hyperlink>
      <w:r>
        <w:t>)</w:t>
      </w:r>
    </w:p>
    <w:p w14:paraId="4A72AC04" w14:textId="5C2B9C51" w:rsidR="003036D3" w:rsidRDefault="00D16F26">
      <w:pPr>
        <w:pStyle w:val="CaptionedFigure"/>
      </w:pPr>
      <w:r>
        <w:rPr>
          <w:noProof/>
        </w:rPr>
        <w:drawing>
          <wp:inline distT="0" distB="0" distL="0" distR="0" wp14:anchorId="1018B87A" wp14:editId="1C9BA31F">
            <wp:extent cx="6152515" cy="445135"/>
            <wp:effectExtent l="0" t="0" r="635" b="0"/>
            <wp:docPr id="2638285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828528" name="Picture 26382852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DE34E" w14:textId="77777777" w:rsidR="003036D3" w:rsidRDefault="00000000">
      <w:pPr>
        <w:pStyle w:val="ImageCaption"/>
      </w:pPr>
      <w:r>
        <w:t>Figure 4: Компиляция файла с помощью команды</w:t>
      </w:r>
    </w:p>
    <w:p w14:paraId="5D45F69C" w14:textId="77777777" w:rsidR="003036D3" w:rsidRDefault="00000000">
      <w:pPr>
        <w:pStyle w:val="Heading2"/>
      </w:pPr>
      <w:bookmarkStart w:id="14" w:name="компоновщик-ld"/>
      <w:bookmarkStart w:id="15" w:name="_Toc155154161"/>
      <w:bookmarkEnd w:id="12"/>
      <w:r>
        <w:rPr>
          <w:rStyle w:val="SectionNumber"/>
        </w:rPr>
        <w:t>4.4</w:t>
      </w:r>
      <w:r>
        <w:tab/>
        <w:t>Компоновщик LD</w:t>
      </w:r>
      <w:bookmarkEnd w:id="15"/>
    </w:p>
    <w:p w14:paraId="60129F41" w14:textId="77777777" w:rsidR="003036D3" w:rsidRDefault="00000000">
      <w:pPr>
        <w:pStyle w:val="FirstParagraph"/>
      </w:pPr>
      <w:r>
        <w:t xml:space="preserve">Передаем объектный файл на обработку компоновщику с помощью команды ld -m elf_i386 hello.o -o hello и проверяем, что исполняемый файл hello был создан. (рис. </w:t>
      </w:r>
      <w:hyperlink w:anchor="fig:001">
        <w:r>
          <w:rPr>
            <w:rStyle w:val="Hyperlink"/>
          </w:rPr>
          <w:t>12</w:t>
        </w:r>
      </w:hyperlink>
      <w:r>
        <w:t>)</w:t>
      </w:r>
    </w:p>
    <w:p w14:paraId="45745F9F" w14:textId="696DF8EA" w:rsidR="003036D3" w:rsidRDefault="00D16F26">
      <w:pPr>
        <w:pStyle w:val="CaptionedFigure"/>
      </w:pPr>
      <w:r>
        <w:rPr>
          <w:noProof/>
        </w:rPr>
        <w:lastRenderedPageBreak/>
        <w:drawing>
          <wp:inline distT="0" distB="0" distL="0" distR="0" wp14:anchorId="3AF3185A" wp14:editId="14D063C3">
            <wp:extent cx="6152515" cy="445135"/>
            <wp:effectExtent l="0" t="0" r="635" b="0"/>
            <wp:docPr id="34792567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25675" name="Picture 34792567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53CE4" w14:textId="77777777" w:rsidR="003036D3" w:rsidRDefault="00000000">
      <w:pPr>
        <w:pStyle w:val="ImageCaption"/>
      </w:pPr>
      <w:r>
        <w:t>Figure 5: Получение исполняемой программы</w:t>
      </w:r>
    </w:p>
    <w:p w14:paraId="3E7DC068" w14:textId="77777777" w:rsidR="003036D3" w:rsidRDefault="00000000">
      <w:pPr>
        <w:pStyle w:val="BodyText"/>
      </w:pPr>
      <w:r>
        <w:t xml:space="preserve">Создадим еще один файл с помощью команды ld -m elf_i386 obj.o -o main. (рис. </w:t>
      </w:r>
      <w:hyperlink w:anchor="fig:001">
        <w:r>
          <w:rPr>
            <w:rStyle w:val="Hyperlink"/>
          </w:rPr>
          <w:t>12</w:t>
        </w:r>
      </w:hyperlink>
      <w:r>
        <w:t>)</w:t>
      </w:r>
    </w:p>
    <w:p w14:paraId="794B3DDA" w14:textId="53A02B60" w:rsidR="003036D3" w:rsidRDefault="00D16F26">
      <w:pPr>
        <w:pStyle w:val="CaptionedFigure"/>
      </w:pPr>
      <w:r>
        <w:rPr>
          <w:noProof/>
        </w:rPr>
        <w:drawing>
          <wp:inline distT="0" distB="0" distL="0" distR="0" wp14:anchorId="42ACD127" wp14:editId="68427FF7">
            <wp:extent cx="6152515" cy="445135"/>
            <wp:effectExtent l="0" t="0" r="635" b="0"/>
            <wp:docPr id="179233023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330236" name="Picture 179233023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0DFDC" w14:textId="77777777" w:rsidR="003036D3" w:rsidRDefault="00000000">
      <w:pPr>
        <w:pStyle w:val="ImageCaption"/>
      </w:pPr>
      <w:r>
        <w:t>Figure 6: Создание исполняемого файла</w:t>
      </w:r>
    </w:p>
    <w:p w14:paraId="0EE8EAF1" w14:textId="77777777" w:rsidR="003036D3" w:rsidRDefault="00000000">
      <w:pPr>
        <w:pStyle w:val="BodyText"/>
      </w:pPr>
      <w:r>
        <w:t>Имя исполняемого файа - main, имя объектного файла - obj.o</w:t>
      </w:r>
    </w:p>
    <w:p w14:paraId="1889E83C" w14:textId="77777777" w:rsidR="003036D3" w:rsidRDefault="00000000">
      <w:pPr>
        <w:pStyle w:val="Heading2"/>
      </w:pPr>
      <w:bookmarkStart w:id="16" w:name="запуск-исполняемого-файла"/>
      <w:bookmarkStart w:id="17" w:name="_Toc155154162"/>
      <w:bookmarkEnd w:id="14"/>
      <w:r>
        <w:rPr>
          <w:rStyle w:val="SectionNumber"/>
        </w:rPr>
        <w:t>4.5</w:t>
      </w:r>
      <w:r>
        <w:tab/>
        <w:t>Запуск исполняемого файла</w:t>
      </w:r>
      <w:bookmarkEnd w:id="17"/>
    </w:p>
    <w:p w14:paraId="7D9F009D" w14:textId="77777777" w:rsidR="003036D3" w:rsidRDefault="00000000">
      <w:pPr>
        <w:pStyle w:val="FirstParagraph"/>
      </w:pPr>
      <w:r>
        <w:t xml:space="preserve">Запустим созданный исполняемый файл с помощью команды ./hello. (рис. </w:t>
      </w:r>
      <w:hyperlink w:anchor="fig:001">
        <w:r>
          <w:rPr>
            <w:rStyle w:val="Hyperlink"/>
          </w:rPr>
          <w:t>12</w:t>
        </w:r>
      </w:hyperlink>
      <w:r>
        <w:t>)</w:t>
      </w:r>
    </w:p>
    <w:p w14:paraId="57E7776D" w14:textId="2F1A1AF4" w:rsidR="003036D3" w:rsidRDefault="00D16F26">
      <w:pPr>
        <w:pStyle w:val="CaptionedFigure"/>
      </w:pPr>
      <w:r>
        <w:rPr>
          <w:noProof/>
        </w:rPr>
        <w:drawing>
          <wp:inline distT="0" distB="0" distL="0" distR="0" wp14:anchorId="1788CA80" wp14:editId="4DFC1738">
            <wp:extent cx="6152515" cy="445135"/>
            <wp:effectExtent l="0" t="0" r="635" b="0"/>
            <wp:docPr id="116311170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111704" name="Picture 116311170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D7C1E" w14:textId="77777777" w:rsidR="003036D3" w:rsidRDefault="00000000">
      <w:pPr>
        <w:pStyle w:val="ImageCaption"/>
      </w:pPr>
      <w:r>
        <w:t>Figure 7: Запуск исполняемого файла с помощью команды</w:t>
      </w:r>
    </w:p>
    <w:p w14:paraId="7CEF7DD6" w14:textId="77777777" w:rsidR="003036D3" w:rsidRDefault="00000000">
      <w:pPr>
        <w:pStyle w:val="Heading2"/>
      </w:pPr>
      <w:bookmarkStart w:id="18" w:name="задание-для-самостоятельной-работы"/>
      <w:bookmarkStart w:id="19" w:name="_Toc155154163"/>
      <w:bookmarkEnd w:id="16"/>
      <w:r>
        <w:rPr>
          <w:rStyle w:val="SectionNumber"/>
        </w:rPr>
        <w:t>4.6</w:t>
      </w:r>
      <w:r>
        <w:tab/>
        <w:t>Задание для самостоятельной работы</w:t>
      </w:r>
      <w:bookmarkEnd w:id="19"/>
    </w:p>
    <w:p w14:paraId="0ABB6D03" w14:textId="77777777" w:rsidR="003036D3" w:rsidRDefault="00000000">
      <w:pPr>
        <w:pStyle w:val="Compact"/>
        <w:numPr>
          <w:ilvl w:val="0"/>
          <w:numId w:val="3"/>
        </w:numPr>
      </w:pPr>
      <w:r>
        <w:t xml:space="preserve">В каталоге ~/work/arch-pc/lab04 с помощью команды cp создаю копию файла hello.asm с именем lab4.asm. (рис. </w:t>
      </w:r>
      <w:hyperlink w:anchor="fig:001">
        <w:r>
          <w:rPr>
            <w:rStyle w:val="Hyperlink"/>
          </w:rPr>
          <w:t>12</w:t>
        </w:r>
      </w:hyperlink>
      <w:r>
        <w:t>)</w:t>
      </w:r>
    </w:p>
    <w:p w14:paraId="5351BFB7" w14:textId="493F4526" w:rsidR="003036D3" w:rsidRDefault="00D16F26">
      <w:pPr>
        <w:pStyle w:val="CaptionedFigure"/>
      </w:pPr>
      <w:r>
        <w:rPr>
          <w:noProof/>
        </w:rPr>
        <w:drawing>
          <wp:inline distT="0" distB="0" distL="0" distR="0" wp14:anchorId="1B4CAAF5" wp14:editId="0E0743E3">
            <wp:extent cx="6152515" cy="445135"/>
            <wp:effectExtent l="0" t="0" r="635" b="0"/>
            <wp:docPr id="157980087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800878" name="Picture 157980087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4AF18" w14:textId="77777777" w:rsidR="003036D3" w:rsidRDefault="00000000">
      <w:pPr>
        <w:pStyle w:val="ImageCaption"/>
      </w:pPr>
      <w:r>
        <w:t>Figure 8: Копирование файла</w:t>
      </w:r>
    </w:p>
    <w:p w14:paraId="3A2DD681" w14:textId="77777777" w:rsidR="003036D3" w:rsidRDefault="00000000">
      <w:pPr>
        <w:pStyle w:val="Compact"/>
        <w:numPr>
          <w:ilvl w:val="0"/>
          <w:numId w:val="4"/>
        </w:numPr>
      </w:pPr>
      <w:r>
        <w:t xml:space="preserve">С помощью текстового редактора вношу изменения в текст программы в файле lab4.asm так, чтобы вместо Hello world! на экран выводилась строка с моими фамилией и именем. (рис. </w:t>
      </w:r>
      <w:hyperlink w:anchor="fig:001">
        <w:r>
          <w:rPr>
            <w:rStyle w:val="Hyperlink"/>
          </w:rPr>
          <w:t>12</w:t>
        </w:r>
      </w:hyperlink>
      <w:r>
        <w:t>)</w:t>
      </w:r>
    </w:p>
    <w:p w14:paraId="0B8AE1D8" w14:textId="21043C08" w:rsidR="003036D3" w:rsidRDefault="00D16F26">
      <w:pPr>
        <w:pStyle w:val="CaptionedFigure"/>
      </w:pPr>
      <w:r>
        <w:rPr>
          <w:noProof/>
        </w:rPr>
        <w:drawing>
          <wp:inline distT="0" distB="0" distL="0" distR="0" wp14:anchorId="3A7FCB42" wp14:editId="070E4719">
            <wp:extent cx="6152515" cy="1998345"/>
            <wp:effectExtent l="0" t="0" r="635" b="1905"/>
            <wp:docPr id="1024514946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514946" name="Picture 8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9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6D0D1" w14:textId="77777777" w:rsidR="003036D3" w:rsidRDefault="00000000">
      <w:pPr>
        <w:pStyle w:val="ImageCaption"/>
      </w:pPr>
      <w:r>
        <w:t>Figure 9: Изменение файла с заданными условиями</w:t>
      </w:r>
    </w:p>
    <w:p w14:paraId="2285C85B" w14:textId="77777777" w:rsidR="003036D3" w:rsidRDefault="00000000">
      <w:pPr>
        <w:pStyle w:val="Compact"/>
        <w:numPr>
          <w:ilvl w:val="0"/>
          <w:numId w:val="5"/>
        </w:numPr>
      </w:pPr>
      <w:r>
        <w:lastRenderedPageBreak/>
        <w:t xml:space="preserve">Компилирую полученный текст программы lab4.asm в объектный файл. Выполняю компоновку объектного файла и запускаю получившийся исполняемый файл. (рис. </w:t>
      </w:r>
      <w:hyperlink w:anchor="fig:001">
        <w:r>
          <w:rPr>
            <w:rStyle w:val="Hyperlink"/>
          </w:rPr>
          <w:t>12</w:t>
        </w:r>
      </w:hyperlink>
      <w:r>
        <w:t>)</w:t>
      </w:r>
    </w:p>
    <w:p w14:paraId="01640A27" w14:textId="32370935" w:rsidR="003036D3" w:rsidRDefault="00D16F26">
      <w:pPr>
        <w:pStyle w:val="CaptionedFigure"/>
      </w:pPr>
      <w:r>
        <w:rPr>
          <w:noProof/>
        </w:rPr>
        <w:drawing>
          <wp:inline distT="0" distB="0" distL="0" distR="0" wp14:anchorId="046912CB" wp14:editId="428C2026">
            <wp:extent cx="6152515" cy="1341755"/>
            <wp:effectExtent l="0" t="0" r="635" b="0"/>
            <wp:docPr id="189506478" name="Picture 17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06478" name="Picture 17" descr="A computer screen shot of a program cod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4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62B65" w14:textId="77777777" w:rsidR="003036D3" w:rsidRDefault="00000000">
      <w:pPr>
        <w:pStyle w:val="ImageCaption"/>
      </w:pPr>
      <w:r>
        <w:t>Figure 10: Изменение файла с заданными условиями</w:t>
      </w:r>
    </w:p>
    <w:p w14:paraId="1A1BA87F" w14:textId="77777777" w:rsidR="003036D3" w:rsidRDefault="00000000">
      <w:pPr>
        <w:pStyle w:val="Compact"/>
        <w:numPr>
          <w:ilvl w:val="0"/>
          <w:numId w:val="6"/>
        </w:numPr>
      </w:pPr>
      <w:r>
        <w:t xml:space="preserve">Копирую файлы hello.asm и lab4.asm в локальный репозиторий в каталог ~/work/study/2023-2024/“Архитектура компьютера”/arch-pc/labs/lab04/. (рис. </w:t>
      </w:r>
      <w:hyperlink w:anchor="fig:001">
        <w:r>
          <w:rPr>
            <w:rStyle w:val="Hyperlink"/>
          </w:rPr>
          <w:t>12</w:t>
        </w:r>
      </w:hyperlink>
      <w:r>
        <w:t>)</w:t>
      </w:r>
    </w:p>
    <w:p w14:paraId="321BD73F" w14:textId="77777777" w:rsidR="003036D3" w:rsidRDefault="00000000">
      <w:pPr>
        <w:pStyle w:val="CaptionedFigure"/>
      </w:pPr>
      <w:r>
        <w:rPr>
          <w:noProof/>
        </w:rPr>
        <w:drawing>
          <wp:inline distT="0" distB="0" distL="0" distR="0" wp14:anchorId="0CC7A4B3" wp14:editId="6206157B">
            <wp:extent cx="3810000" cy="2540000"/>
            <wp:effectExtent l="0" t="0" r="0" b="0"/>
            <wp:docPr id="69" name="Picture" descr="Figure 11: Копирование файлов в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1.bmp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D4DD2" w14:textId="77777777" w:rsidR="003036D3" w:rsidRDefault="00000000">
      <w:pPr>
        <w:pStyle w:val="ImageCaption"/>
      </w:pPr>
      <w:r>
        <w:t>Figure 11: Копирование файлов в каталог</w:t>
      </w:r>
    </w:p>
    <w:p w14:paraId="0C3F6B80" w14:textId="77777777" w:rsidR="003036D3" w:rsidRDefault="00000000">
      <w:pPr>
        <w:pStyle w:val="BodyText"/>
      </w:pPr>
      <w:r>
        <w:t xml:space="preserve">Загружаю файлы на Github. (рис. </w:t>
      </w:r>
      <w:hyperlink w:anchor="fig:001">
        <w:r>
          <w:rPr>
            <w:rStyle w:val="Hyperlink"/>
          </w:rPr>
          <w:t>12</w:t>
        </w:r>
      </w:hyperlink>
      <w:r>
        <w:t>)</w:t>
      </w:r>
    </w:p>
    <w:p w14:paraId="780BCADD" w14:textId="7BC1F640" w:rsidR="003036D3" w:rsidRDefault="00D16F26">
      <w:pPr>
        <w:pStyle w:val="CaptionedFigure"/>
      </w:pPr>
      <w:bookmarkStart w:id="20" w:name="fig:001"/>
      <w:r>
        <w:rPr>
          <w:noProof/>
        </w:rPr>
        <w:drawing>
          <wp:inline distT="0" distB="0" distL="0" distR="0" wp14:anchorId="5B10F394" wp14:editId="47396C6A">
            <wp:extent cx="6152515" cy="1962150"/>
            <wp:effectExtent l="0" t="0" r="635" b="0"/>
            <wp:docPr id="930231472" name="Picture 12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231472" name="Picture 12" descr="A computer screen with white 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2776B" w14:textId="77777777" w:rsidR="003036D3" w:rsidRDefault="00000000">
      <w:pPr>
        <w:pStyle w:val="ImageCaption"/>
      </w:pPr>
      <w:r>
        <w:t>Figure 12: Загрузка файлов на Github</w:t>
      </w:r>
    </w:p>
    <w:p w14:paraId="7D5C3CE0" w14:textId="77777777" w:rsidR="003036D3" w:rsidRDefault="00000000">
      <w:pPr>
        <w:pStyle w:val="Heading1"/>
      </w:pPr>
      <w:bookmarkStart w:id="21" w:name="выводы"/>
      <w:bookmarkStart w:id="22" w:name="_Toc155154164"/>
      <w:bookmarkEnd w:id="6"/>
      <w:bookmarkEnd w:id="18"/>
      <w:bookmarkEnd w:id="20"/>
      <w:r>
        <w:rPr>
          <w:rStyle w:val="SectionNumber"/>
        </w:rPr>
        <w:lastRenderedPageBreak/>
        <w:t>5</w:t>
      </w:r>
      <w:r>
        <w:tab/>
        <w:t>Выводы</w:t>
      </w:r>
      <w:bookmarkEnd w:id="22"/>
    </w:p>
    <w:p w14:paraId="56986B10" w14:textId="5A1F2143" w:rsidR="003036D3" w:rsidRDefault="00000000">
      <w:pPr>
        <w:pStyle w:val="FirstParagraph"/>
      </w:pPr>
      <w:r>
        <w:t>С помощью данной лабораторной работы я освоил процедуры компиляции и сборки программ, написанных на ассемблере NASM.</w:t>
      </w:r>
    </w:p>
    <w:p w14:paraId="3050313C" w14:textId="77777777" w:rsidR="003036D3" w:rsidRDefault="00000000">
      <w:pPr>
        <w:pStyle w:val="Heading1"/>
      </w:pPr>
      <w:bookmarkStart w:id="23" w:name="список-литературы"/>
      <w:bookmarkStart w:id="24" w:name="_Toc155154165"/>
      <w:bookmarkEnd w:id="21"/>
      <w:r>
        <w:rPr>
          <w:rStyle w:val="SectionNumber"/>
        </w:rPr>
        <w:t>6</w:t>
      </w:r>
      <w:r>
        <w:tab/>
        <w:t>Список литературы</w:t>
      </w:r>
      <w:bookmarkEnd w:id="24"/>
    </w:p>
    <w:p w14:paraId="0F7D9E45" w14:textId="77777777" w:rsidR="003036D3" w:rsidRPr="00C31C46" w:rsidRDefault="00000000">
      <w:pPr>
        <w:pStyle w:val="Compact"/>
        <w:numPr>
          <w:ilvl w:val="0"/>
          <w:numId w:val="7"/>
        </w:numPr>
        <w:rPr>
          <w:lang w:val="en-US"/>
        </w:rPr>
      </w:pPr>
      <w:r w:rsidRPr="00C31C46">
        <w:rPr>
          <w:lang w:val="en-US"/>
        </w:rPr>
        <w:t>GDB: The GNU Project Debugger. — URL: https://www.gnu.org/software/gdb/.</w:t>
      </w:r>
    </w:p>
    <w:p w14:paraId="612D7DE1" w14:textId="77777777" w:rsidR="003036D3" w:rsidRPr="00C31C46" w:rsidRDefault="00000000">
      <w:pPr>
        <w:pStyle w:val="Compact"/>
        <w:numPr>
          <w:ilvl w:val="0"/>
          <w:numId w:val="7"/>
        </w:numPr>
        <w:rPr>
          <w:lang w:val="en-US"/>
        </w:rPr>
      </w:pPr>
      <w:r w:rsidRPr="00C31C46">
        <w:rPr>
          <w:lang w:val="en-US"/>
        </w:rPr>
        <w:t>GNU Bash Manual. — 2016. — URL: https://www.gnu.org/software/bash/manual/.</w:t>
      </w:r>
    </w:p>
    <w:p w14:paraId="2942FF26" w14:textId="77777777" w:rsidR="003036D3" w:rsidRPr="00C31C46" w:rsidRDefault="00000000">
      <w:pPr>
        <w:pStyle w:val="Compact"/>
        <w:numPr>
          <w:ilvl w:val="0"/>
          <w:numId w:val="7"/>
        </w:numPr>
        <w:rPr>
          <w:lang w:val="en-US"/>
        </w:rPr>
      </w:pPr>
      <w:r w:rsidRPr="00C31C46">
        <w:rPr>
          <w:lang w:val="en-US"/>
        </w:rPr>
        <w:t>Midnight Commander Development Center. — 2021. — URL: https://midnight-commander. org/.</w:t>
      </w:r>
    </w:p>
    <w:p w14:paraId="0A43298D" w14:textId="77777777" w:rsidR="003036D3" w:rsidRPr="00C31C46" w:rsidRDefault="00000000">
      <w:pPr>
        <w:pStyle w:val="Compact"/>
        <w:numPr>
          <w:ilvl w:val="0"/>
          <w:numId w:val="7"/>
        </w:numPr>
        <w:rPr>
          <w:lang w:val="en-US"/>
        </w:rPr>
      </w:pPr>
      <w:r w:rsidRPr="00C31C46">
        <w:rPr>
          <w:lang w:val="en-US"/>
        </w:rPr>
        <w:t>NASM Assembly Language Tutorials. — 2021. — URL: https://asmtutor.com/.</w:t>
      </w:r>
    </w:p>
    <w:p w14:paraId="4D9DCA68" w14:textId="77777777" w:rsidR="003036D3" w:rsidRPr="00C31C46" w:rsidRDefault="00000000">
      <w:pPr>
        <w:pStyle w:val="Compact"/>
        <w:numPr>
          <w:ilvl w:val="0"/>
          <w:numId w:val="7"/>
        </w:numPr>
        <w:rPr>
          <w:lang w:val="en-US"/>
        </w:rPr>
      </w:pPr>
      <w:r w:rsidRPr="00C31C46">
        <w:rPr>
          <w:lang w:val="en-US"/>
        </w:rPr>
        <w:t xml:space="preserve">Newham C. Learning the </w:t>
      </w:r>
      <w:proofErr w:type="gramStart"/>
      <w:r w:rsidRPr="00C31C46">
        <w:rPr>
          <w:lang w:val="en-US"/>
        </w:rPr>
        <w:t>bash</w:t>
      </w:r>
      <w:proofErr w:type="gramEnd"/>
      <w:r w:rsidRPr="00C31C46">
        <w:rPr>
          <w:lang w:val="en-US"/>
        </w:rPr>
        <w:t xml:space="preserve"> Shell: Unix Shell Programming. — O’Reilly Media, 2005. — 354 </w:t>
      </w:r>
      <w:r>
        <w:t>с</w:t>
      </w:r>
      <w:r w:rsidRPr="00C31C46">
        <w:rPr>
          <w:lang w:val="en-US"/>
        </w:rPr>
        <w:t>. — (In a Nutshell). — ISBN 0596009658. — URL: http://www.amazon.com/Learningbash-Shell-Programming-Nutshell/dp/0596009658.</w:t>
      </w:r>
    </w:p>
    <w:p w14:paraId="396ADCDC" w14:textId="77777777" w:rsidR="003036D3" w:rsidRPr="00C31C46" w:rsidRDefault="00000000">
      <w:pPr>
        <w:pStyle w:val="Compact"/>
        <w:numPr>
          <w:ilvl w:val="0"/>
          <w:numId w:val="7"/>
        </w:numPr>
        <w:rPr>
          <w:lang w:val="en-US"/>
        </w:rPr>
      </w:pPr>
      <w:r w:rsidRPr="00C31C46">
        <w:rPr>
          <w:lang w:val="en-US"/>
        </w:rPr>
        <w:t xml:space="preserve">Robbins A. Bash Pocket Reference. — O’Reilly Media, 2016. — 156 </w:t>
      </w:r>
      <w:r>
        <w:t>с</w:t>
      </w:r>
      <w:r w:rsidRPr="00C31C46">
        <w:rPr>
          <w:lang w:val="en-US"/>
        </w:rPr>
        <w:t>. — ISBN 978-1491941591.</w:t>
      </w:r>
    </w:p>
    <w:p w14:paraId="53A7BF09" w14:textId="77777777" w:rsidR="003036D3" w:rsidRPr="00C31C46" w:rsidRDefault="00000000">
      <w:pPr>
        <w:pStyle w:val="Compact"/>
        <w:numPr>
          <w:ilvl w:val="0"/>
          <w:numId w:val="7"/>
        </w:numPr>
        <w:rPr>
          <w:lang w:val="en-US"/>
        </w:rPr>
      </w:pPr>
      <w:r w:rsidRPr="00C31C46">
        <w:rPr>
          <w:lang w:val="en-US"/>
        </w:rPr>
        <w:t>The NASM documentation. — 2021. — URL: https://www.nasm.us/docs.php.</w:t>
      </w:r>
    </w:p>
    <w:p w14:paraId="65589150" w14:textId="77777777" w:rsidR="003036D3" w:rsidRPr="00C31C46" w:rsidRDefault="00000000">
      <w:pPr>
        <w:pStyle w:val="Compact"/>
        <w:numPr>
          <w:ilvl w:val="0"/>
          <w:numId w:val="7"/>
        </w:numPr>
        <w:rPr>
          <w:lang w:val="en-US"/>
        </w:rPr>
      </w:pPr>
      <w:r w:rsidRPr="00C31C46">
        <w:rPr>
          <w:lang w:val="en-US"/>
        </w:rPr>
        <w:t xml:space="preserve">Zarrelli G. Mastering Bash. — </w:t>
      </w:r>
      <w:proofErr w:type="spellStart"/>
      <w:r w:rsidRPr="00C31C46">
        <w:rPr>
          <w:lang w:val="en-US"/>
        </w:rPr>
        <w:t>Packt</w:t>
      </w:r>
      <w:proofErr w:type="spellEnd"/>
      <w:r w:rsidRPr="00C31C46">
        <w:rPr>
          <w:lang w:val="en-US"/>
        </w:rPr>
        <w:t xml:space="preserve"> Publishing, 2017. — 502 </w:t>
      </w:r>
      <w:r>
        <w:t>с</w:t>
      </w:r>
      <w:r w:rsidRPr="00C31C46">
        <w:rPr>
          <w:lang w:val="en-US"/>
        </w:rPr>
        <w:t>. — ISBN 9781784396879.</w:t>
      </w:r>
    </w:p>
    <w:p w14:paraId="11CB8A20" w14:textId="77777777" w:rsidR="003036D3" w:rsidRDefault="00000000">
      <w:pPr>
        <w:pStyle w:val="Compact"/>
        <w:numPr>
          <w:ilvl w:val="0"/>
          <w:numId w:val="7"/>
        </w:numPr>
      </w:pPr>
      <w:r>
        <w:t>Колдаев В. Д., Лупин С. А. Архитектура ЭВМ. — М. : Форум, 2018.</w:t>
      </w:r>
    </w:p>
    <w:p w14:paraId="487E9BDB" w14:textId="77777777" w:rsidR="003036D3" w:rsidRDefault="00000000">
      <w:pPr>
        <w:pStyle w:val="Compact"/>
        <w:numPr>
          <w:ilvl w:val="0"/>
          <w:numId w:val="7"/>
        </w:numPr>
      </w:pPr>
      <w:r>
        <w:t>Куляс О. Л., Никитин К. А. Курс программирования на ASSEMBLER. — М. : Солон-Пресс, 2017.</w:t>
      </w:r>
    </w:p>
    <w:p w14:paraId="3C2DFD2C" w14:textId="77777777" w:rsidR="003036D3" w:rsidRDefault="00000000">
      <w:pPr>
        <w:pStyle w:val="Compact"/>
        <w:numPr>
          <w:ilvl w:val="0"/>
          <w:numId w:val="7"/>
        </w:numPr>
      </w:pPr>
      <w:r>
        <w:t>Новожилов О. П. Архитектура ЭВМ и систем. — М. : Юрайт, 2016.</w:t>
      </w:r>
    </w:p>
    <w:p w14:paraId="4B5647F1" w14:textId="77777777" w:rsidR="003036D3" w:rsidRDefault="00000000">
      <w:pPr>
        <w:pStyle w:val="Compact"/>
        <w:numPr>
          <w:ilvl w:val="0"/>
          <w:numId w:val="7"/>
        </w:numPr>
      </w:pPr>
      <w:r>
        <w:t>Расширенный ассемблер: NASM. — 2021. — URL: https://www.opennet.ru/docs/RUS/nasm/.</w:t>
      </w:r>
    </w:p>
    <w:p w14:paraId="4812C2EA" w14:textId="77777777" w:rsidR="003036D3" w:rsidRDefault="00000000">
      <w:pPr>
        <w:pStyle w:val="Compact"/>
        <w:numPr>
          <w:ilvl w:val="0"/>
          <w:numId w:val="7"/>
        </w:numPr>
      </w:pPr>
      <w:r>
        <w:t>Робачевский А., Немнюгин С., Стесик О. Операционная система UNIX. — 2-е изд. — БХВПетербург, 2010. — 656 с. — ISBN 978-5-94157-538-1.</w:t>
      </w:r>
    </w:p>
    <w:p w14:paraId="12CC6719" w14:textId="77777777" w:rsidR="003036D3" w:rsidRDefault="00000000">
      <w:pPr>
        <w:pStyle w:val="Compact"/>
        <w:numPr>
          <w:ilvl w:val="0"/>
          <w:numId w:val="7"/>
        </w:numPr>
      </w:pPr>
      <w:r>
        <w:t>Столяров А. Программирование на языке ассемблера NASM для ОС Unix. — 2-е изд. — М. : МАКС Пресс, 2011. — URL: http://www.stolyarov.info/books/asm_unix.</w:t>
      </w:r>
    </w:p>
    <w:p w14:paraId="469BE6A0" w14:textId="77777777" w:rsidR="003036D3" w:rsidRDefault="00000000">
      <w:pPr>
        <w:pStyle w:val="Compact"/>
        <w:numPr>
          <w:ilvl w:val="0"/>
          <w:numId w:val="7"/>
        </w:numPr>
      </w:pPr>
      <w:r>
        <w:t>Таненбаум Э. Архитектура компьютера. — 6-е изд. — СПб. : Питер, 2013. — 874 с. — (Классика Computer Science).</w:t>
      </w:r>
    </w:p>
    <w:p w14:paraId="65EB58F8" w14:textId="77777777" w:rsidR="003036D3" w:rsidRDefault="00000000">
      <w:pPr>
        <w:pStyle w:val="Compact"/>
        <w:numPr>
          <w:ilvl w:val="0"/>
          <w:numId w:val="7"/>
        </w:numPr>
      </w:pPr>
      <w:r>
        <w:t>Таненбаум Э., Бос Х. Современные операционные системы. — 4-е изд. — СПб. : Питер 2015. — 1120 с. — (Классика Computer Science).</w:t>
      </w:r>
      <w:bookmarkEnd w:id="23"/>
    </w:p>
    <w:sectPr w:rsidR="003036D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39D10" w14:textId="77777777" w:rsidR="00EA306E" w:rsidRDefault="00EA306E">
      <w:pPr>
        <w:spacing w:after="0"/>
      </w:pPr>
      <w:r>
        <w:separator/>
      </w:r>
    </w:p>
  </w:endnote>
  <w:endnote w:type="continuationSeparator" w:id="0">
    <w:p w14:paraId="603B8F57" w14:textId="77777777" w:rsidR="00EA306E" w:rsidRDefault="00EA30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FD1C8" w14:textId="77777777" w:rsidR="00EA306E" w:rsidRDefault="00EA306E">
      <w:r>
        <w:separator/>
      </w:r>
    </w:p>
  </w:footnote>
  <w:footnote w:type="continuationSeparator" w:id="0">
    <w:p w14:paraId="30F573B3" w14:textId="77777777" w:rsidR="00EA306E" w:rsidRDefault="00EA30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4D06F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65AD3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B54E93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7958CA0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F44CB6D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639388018">
    <w:abstractNumId w:val="0"/>
  </w:num>
  <w:num w:numId="2" w16cid:durableId="2845784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571970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866580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99086892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205719752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4931814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36D3"/>
    <w:rsid w:val="003036D3"/>
    <w:rsid w:val="00C31C46"/>
    <w:rsid w:val="00CF45D5"/>
    <w:rsid w:val="00D16F26"/>
    <w:rsid w:val="00EA30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0BC223"/>
  <w15:docId w15:val="{C44FFCD0-29DA-46B6-A3BD-D7A67942C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CF45D5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F45D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1328</Words>
  <Characters>757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8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стнова Елизавета Андреевна</dc:creator>
  <cp:keywords/>
  <cp:lastModifiedBy>Djamal Avdadaev</cp:lastModifiedBy>
  <cp:revision>2</cp:revision>
  <dcterms:created xsi:type="dcterms:W3CDTF">2024-01-03T03:35:00Z</dcterms:created>
  <dcterms:modified xsi:type="dcterms:W3CDTF">2024-01-03T03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